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5CC483" w14:textId="7D95B32B" w:rsidR="005C0756" w:rsidRPr="005C0756" w:rsidRDefault="00EE31C9" w:rsidP="005C0756">
      <w:pPr>
        <w:pStyle w:val="Titre1"/>
        <w:jc w:val="center"/>
        <w:rPr>
          <w:rFonts w:ascii="Calibri" w:hAnsi="Calibri" w:cs="Calibri"/>
          <w:lang w:val="fr-FR"/>
        </w:rPr>
      </w:pPr>
      <w:bookmarkStart w:id="0" w:name="X35cb7944979a27df8599b115dd4f7ff370b6f4a"/>
      <w:bookmarkStart w:id="1" w:name="_Toc211258016"/>
      <w:r w:rsidRPr="005C0756">
        <w:rPr>
          <w:rFonts w:ascii="Calibri" w:hAnsi="Calibri" w:cs="Calibri"/>
          <w:lang w:val="fr-FR"/>
        </w:rPr>
        <w:t>Mini</w:t>
      </w:r>
      <w:r w:rsidRPr="005C0756">
        <w:rPr>
          <w:rFonts w:ascii="Cambria Math" w:hAnsi="Cambria Math" w:cs="Cambria Math"/>
          <w:lang w:val="fr-FR"/>
        </w:rPr>
        <w:t>‑</w:t>
      </w:r>
      <w:r w:rsidRPr="005C0756">
        <w:rPr>
          <w:rFonts w:ascii="Calibri" w:hAnsi="Calibri" w:cs="Calibri"/>
          <w:lang w:val="fr-FR"/>
        </w:rPr>
        <w:t>projet</w:t>
      </w:r>
      <w:r w:rsidR="005C0756" w:rsidRPr="005C0756">
        <w:rPr>
          <w:rFonts w:ascii="Calibri" w:hAnsi="Calibri" w:cs="Calibri"/>
          <w:lang w:val="fr-FR"/>
        </w:rPr>
        <w:t xml:space="preserve"> </w:t>
      </w:r>
      <w:r w:rsidR="005C0756">
        <w:rPr>
          <w:rFonts w:ascii="Calibri" w:hAnsi="Calibri" w:cs="Calibri"/>
          <w:lang w:val="fr-FR"/>
        </w:rPr>
        <w:t xml:space="preserve">- </w:t>
      </w:r>
      <w:r w:rsidR="005C0756" w:rsidRPr="005C0756">
        <w:rPr>
          <w:rFonts w:ascii="Calibri" w:hAnsi="Calibri" w:cs="Calibri"/>
          <w:lang w:val="fr-FR"/>
        </w:rPr>
        <w:t>Partie 1</w:t>
      </w:r>
      <w:bookmarkEnd w:id="1"/>
    </w:p>
    <w:p w14:paraId="471A02F3" w14:textId="0A10DE83" w:rsidR="00BB5A2E" w:rsidRPr="005C0756" w:rsidRDefault="00EE31C9" w:rsidP="005C0756">
      <w:pPr>
        <w:pStyle w:val="Titre1"/>
        <w:jc w:val="center"/>
        <w:rPr>
          <w:rFonts w:ascii="Calibri" w:hAnsi="Calibri" w:cs="Calibri"/>
          <w:lang w:val="fr-FR"/>
        </w:rPr>
      </w:pPr>
      <w:bookmarkStart w:id="2" w:name="_Toc211258017"/>
      <w:r w:rsidRPr="005C0756">
        <w:rPr>
          <w:rFonts w:ascii="Calibri" w:hAnsi="Calibri" w:cs="Calibri"/>
          <w:lang w:val="fr-FR"/>
        </w:rPr>
        <w:t>Conception d’une base de données</w:t>
      </w:r>
      <w:bookmarkEnd w:id="2"/>
    </w:p>
    <w:p w14:paraId="3B1770E0" w14:textId="77777777" w:rsidR="005C0756" w:rsidRDefault="005C0756">
      <w:pPr>
        <w:pStyle w:val="Titre2"/>
        <w:rPr>
          <w:rFonts w:ascii="Calibri" w:hAnsi="Calibri" w:cs="Calibri"/>
          <w:lang w:val="fr-FR"/>
        </w:rPr>
      </w:pPr>
      <w:bookmarkStart w:id="3" w:name="domaine-choisi"/>
    </w:p>
    <w:sdt>
      <w:sdtPr>
        <w:rPr>
          <w:lang w:val="fr-FR"/>
        </w:rPr>
        <w:id w:val="-117872732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05A6D65D" w14:textId="31DDF5AB" w:rsidR="00A63F2F" w:rsidRDefault="00AA6F50">
          <w:pPr>
            <w:pStyle w:val="En-ttedetabledesmatires"/>
          </w:pPr>
          <w:r>
            <w:rPr>
              <w:lang w:val="fr-FR"/>
            </w:rPr>
            <w:t>Sommaire</w:t>
          </w:r>
        </w:p>
        <w:p w14:paraId="6273539D" w14:textId="59AC95BA" w:rsidR="00AA6F50" w:rsidRDefault="00A63F2F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1258016" w:history="1">
            <w:r w:rsidR="00AA6F50"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Mini</w:t>
            </w:r>
            <w:r w:rsidR="00AA6F50" w:rsidRPr="000460A1">
              <w:rPr>
                <w:rStyle w:val="Lienhypertexte"/>
                <w:rFonts w:ascii="Cambria Math" w:hAnsi="Cambria Math" w:cs="Cambria Math"/>
                <w:noProof/>
                <w:lang w:val="fr-FR"/>
              </w:rPr>
              <w:t>‑</w:t>
            </w:r>
            <w:r w:rsidR="00AA6F50"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projet - Partie 1</w:t>
            </w:r>
            <w:r w:rsidR="00AA6F50">
              <w:rPr>
                <w:noProof/>
                <w:webHidden/>
              </w:rPr>
              <w:tab/>
            </w:r>
            <w:r w:rsidR="00AA6F50">
              <w:rPr>
                <w:noProof/>
                <w:webHidden/>
              </w:rPr>
              <w:fldChar w:fldCharType="begin"/>
            </w:r>
            <w:r w:rsidR="00AA6F50">
              <w:rPr>
                <w:noProof/>
                <w:webHidden/>
              </w:rPr>
              <w:instrText xml:space="preserve"> PAGEREF _Toc211258016 \h </w:instrText>
            </w:r>
            <w:r w:rsidR="00AA6F50">
              <w:rPr>
                <w:noProof/>
                <w:webHidden/>
              </w:rPr>
            </w:r>
            <w:r w:rsidR="00AA6F50">
              <w:rPr>
                <w:noProof/>
                <w:webHidden/>
              </w:rPr>
              <w:fldChar w:fldCharType="separate"/>
            </w:r>
            <w:r w:rsidR="00AA6F50">
              <w:rPr>
                <w:noProof/>
                <w:webHidden/>
              </w:rPr>
              <w:t>1</w:t>
            </w:r>
            <w:r w:rsidR="00AA6F50">
              <w:rPr>
                <w:noProof/>
                <w:webHidden/>
              </w:rPr>
              <w:fldChar w:fldCharType="end"/>
            </w:r>
          </w:hyperlink>
        </w:p>
        <w:p w14:paraId="7D5BA564" w14:textId="053E1906" w:rsidR="00AA6F50" w:rsidRDefault="00AA6F50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017" w:history="1"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Conception d’une base de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4FB18" w14:textId="0FA4847C" w:rsidR="00AA6F50" w:rsidRDefault="00AA6F5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018" w:history="1"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1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Domaine cho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194AB" w14:textId="5457AC25" w:rsidR="00AA6F50" w:rsidRDefault="00AA6F5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019" w:history="1"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2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Explication du choix du suj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152DD" w14:textId="719F23F3" w:rsidR="00AA6F50" w:rsidRDefault="00AA6F5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020" w:history="1"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3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Prompt utilis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4D3F4" w14:textId="1D25F0A5" w:rsidR="00AA6F50" w:rsidRDefault="00AA6F5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021" w:history="1"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4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0460A1">
              <w:rPr>
                <w:rStyle w:val="Lienhypertexte"/>
                <w:rFonts w:ascii="Calibri" w:hAnsi="Calibri" w:cs="Calibri"/>
                <w:noProof/>
                <w:lang w:val="fr-FR"/>
              </w:rPr>
              <w:t>Résultat du pro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A5319" w14:textId="70000BD5" w:rsidR="00A63F2F" w:rsidRDefault="00A63F2F">
          <w:r>
            <w:rPr>
              <w:b/>
              <w:bCs/>
            </w:rPr>
            <w:fldChar w:fldCharType="end"/>
          </w:r>
        </w:p>
      </w:sdtContent>
    </w:sdt>
    <w:p w14:paraId="669A88CC" w14:textId="77777777" w:rsidR="00A63F2F" w:rsidRPr="00A63F2F" w:rsidRDefault="00A63F2F" w:rsidP="00A63F2F">
      <w:pPr>
        <w:pStyle w:val="Corpsdetexte"/>
        <w:rPr>
          <w:lang w:val="fr-FR"/>
        </w:rPr>
      </w:pPr>
    </w:p>
    <w:p w14:paraId="4BF00F20" w14:textId="281E37FE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4" w:name="_Toc211258018"/>
      <w:r w:rsidRPr="005C0756">
        <w:rPr>
          <w:rFonts w:ascii="Calibri" w:hAnsi="Calibri" w:cs="Calibri"/>
          <w:lang w:val="fr-FR"/>
        </w:rPr>
        <w:t>Domaine choisi</w:t>
      </w:r>
      <w:bookmarkEnd w:id="4"/>
    </w:p>
    <w:p w14:paraId="53811936" w14:textId="77777777" w:rsidR="00BB5A2E" w:rsidRPr="005C0756" w:rsidRDefault="00EE31C9" w:rsidP="005C0756">
      <w:pPr>
        <w:pStyle w:val="FirstParagraph"/>
        <w:jc w:val="both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b/>
          <w:bCs/>
          <w:lang w:val="fr-FR"/>
        </w:rPr>
        <w:t>Gestion hospitalière</w:t>
      </w:r>
      <w:r w:rsidRPr="005C0756">
        <w:rPr>
          <w:rFonts w:ascii="Calibri" w:hAnsi="Calibri" w:cs="Calibri"/>
          <w:lang w:val="fr-FR"/>
        </w:rPr>
        <w:t xml:space="preserve"> inspirée d’établissements publics français (ex. hôpital Cochin, hôpital Pasteur, HEGP). Le système d’information (SI) vise à couvrir le </w:t>
      </w:r>
      <w:r w:rsidRPr="005C0756">
        <w:rPr>
          <w:rFonts w:ascii="Calibri" w:hAnsi="Calibri" w:cs="Calibri"/>
          <w:b/>
          <w:bCs/>
          <w:lang w:val="fr-FR"/>
        </w:rPr>
        <w:t>parcours patient</w:t>
      </w:r>
      <w:r w:rsidRPr="005C0756">
        <w:rPr>
          <w:rFonts w:ascii="Calibri" w:hAnsi="Calibri" w:cs="Calibri"/>
          <w:lang w:val="fr-FR"/>
        </w:rPr>
        <w:t> : consultations, diagnostics, analyses, prescriptions, interventions, hospitalisations, suivi médical et organisation par services.</w:t>
      </w:r>
    </w:p>
    <w:p w14:paraId="1AB11D9D" w14:textId="67D9BFC9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5" w:name="explication-du-choix-du-sujet"/>
      <w:bookmarkStart w:id="6" w:name="_Toc211258019"/>
      <w:bookmarkEnd w:id="3"/>
      <w:r w:rsidRPr="005C0756">
        <w:rPr>
          <w:rFonts w:ascii="Calibri" w:hAnsi="Calibri" w:cs="Calibri"/>
          <w:lang w:val="fr-FR"/>
        </w:rPr>
        <w:t>Explication du choix du sujet</w:t>
      </w:r>
      <w:bookmarkEnd w:id="6"/>
    </w:p>
    <w:p w14:paraId="17C9C038" w14:textId="0A4B62CD" w:rsidR="00BB5A2E" w:rsidRPr="005C0756" w:rsidRDefault="00EE31C9">
      <w:pPr>
        <w:pStyle w:val="Normalcentr"/>
        <w:rPr>
          <w:rFonts w:ascii="Calibri" w:hAnsi="Calibri" w:cs="Calibri"/>
          <w:b/>
          <w:bCs/>
          <w:i/>
          <w:iCs/>
          <w:lang w:val="fr-FR"/>
        </w:rPr>
      </w:pPr>
      <w:r w:rsidRPr="005C0756">
        <w:rPr>
          <w:rFonts w:ascii="Calibri" w:hAnsi="Calibri" w:cs="Calibri"/>
          <w:b/>
          <w:bCs/>
          <w:i/>
          <w:iCs/>
          <w:lang w:val="fr-FR"/>
        </w:rPr>
        <w:t>Nous sommes deux étudiants passionnés par la médecine ; si l’ingénierie ne nous avait pas réunis autour de ce projet, c’est la médecine qui nous aurait réunis.</w:t>
      </w:r>
    </w:p>
    <w:p w14:paraId="31DFCFF4" w14:textId="72D8DAFF" w:rsidR="00BB5A2E" w:rsidRPr="005C0756" w:rsidRDefault="005C0756" w:rsidP="005C0756">
      <w:pPr>
        <w:pStyle w:val="FirstParagraph"/>
        <w:jc w:val="both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lang w:val="fr-FR"/>
        </w:rPr>
        <w:t>Le choix fut donc très naturel, n</w:t>
      </w:r>
      <w:r w:rsidR="00EE31C9" w:rsidRPr="005C0756">
        <w:rPr>
          <w:rFonts w:ascii="Calibri" w:hAnsi="Calibri" w:cs="Calibri"/>
          <w:lang w:val="fr-FR"/>
        </w:rPr>
        <w:t xml:space="preserve">ous avons choisi la </w:t>
      </w:r>
      <w:r w:rsidR="00EE31C9" w:rsidRPr="005C0756">
        <w:rPr>
          <w:rFonts w:ascii="Calibri" w:hAnsi="Calibri" w:cs="Calibri"/>
          <w:b/>
          <w:bCs/>
          <w:lang w:val="fr-FR"/>
        </w:rPr>
        <w:t>gestion hospitalière</w:t>
      </w:r>
      <w:r w:rsidR="00EE31C9" w:rsidRPr="005C0756">
        <w:rPr>
          <w:rFonts w:ascii="Calibri" w:hAnsi="Calibri" w:cs="Calibri"/>
          <w:lang w:val="fr-FR"/>
        </w:rPr>
        <w:t xml:space="preserve"> car elle se situe au carrefour de nos deux centres d’intérêt : </w:t>
      </w:r>
      <w:r>
        <w:rPr>
          <w:rFonts w:ascii="Calibri" w:hAnsi="Calibri" w:cs="Calibri"/>
          <w:b/>
          <w:bCs/>
          <w:lang w:val="fr-FR"/>
        </w:rPr>
        <w:t>informatique</w:t>
      </w:r>
      <w:r w:rsidR="00EE31C9" w:rsidRPr="005C0756">
        <w:rPr>
          <w:rFonts w:ascii="Calibri" w:hAnsi="Calibri" w:cs="Calibri"/>
          <w:lang w:val="fr-FR"/>
        </w:rPr>
        <w:t xml:space="preserve"> et </w:t>
      </w:r>
      <w:r w:rsidR="00EE31C9" w:rsidRPr="005C0756">
        <w:rPr>
          <w:rFonts w:ascii="Calibri" w:hAnsi="Calibri" w:cs="Calibri"/>
          <w:b/>
          <w:bCs/>
          <w:lang w:val="fr-FR"/>
        </w:rPr>
        <w:t>santé</w:t>
      </w:r>
      <w:r w:rsidR="00EE31C9" w:rsidRPr="005C0756">
        <w:rPr>
          <w:rFonts w:ascii="Calibri" w:hAnsi="Calibri" w:cs="Calibri"/>
          <w:lang w:val="fr-FR"/>
        </w:rPr>
        <w:t xml:space="preserve">. </w:t>
      </w:r>
      <w:r>
        <w:rPr>
          <w:rFonts w:ascii="Calibri" w:hAnsi="Calibri" w:cs="Calibri"/>
          <w:lang w:val="fr-FR"/>
        </w:rPr>
        <w:t>Par ailleurs, c</w:t>
      </w:r>
      <w:r w:rsidR="00EE31C9" w:rsidRPr="005C0756">
        <w:rPr>
          <w:rFonts w:ascii="Calibri" w:hAnsi="Calibri" w:cs="Calibri"/>
          <w:lang w:val="fr-FR"/>
        </w:rPr>
        <w:t xml:space="preserve">e domaine </w:t>
      </w:r>
      <w:r>
        <w:rPr>
          <w:rFonts w:ascii="Calibri" w:hAnsi="Calibri" w:cs="Calibri"/>
          <w:lang w:val="fr-FR"/>
        </w:rPr>
        <w:t xml:space="preserve">nous </w:t>
      </w:r>
      <w:r w:rsidR="00EE31C9" w:rsidRPr="005C0756">
        <w:rPr>
          <w:rFonts w:ascii="Calibri" w:hAnsi="Calibri" w:cs="Calibri"/>
          <w:lang w:val="fr-FR"/>
        </w:rPr>
        <w:t xml:space="preserve">offre un cas </w:t>
      </w:r>
      <w:r w:rsidR="00EE31C9" w:rsidRPr="005C0756">
        <w:rPr>
          <w:rFonts w:ascii="Calibri" w:hAnsi="Calibri" w:cs="Calibri"/>
          <w:b/>
          <w:bCs/>
          <w:lang w:val="fr-FR"/>
        </w:rPr>
        <w:t>concret, riche en données et en contraintes</w:t>
      </w:r>
      <w:r w:rsidR="00EE31C9" w:rsidRPr="005C0756">
        <w:rPr>
          <w:rFonts w:ascii="Calibri" w:hAnsi="Calibri" w:cs="Calibri"/>
          <w:lang w:val="fr-FR"/>
        </w:rPr>
        <w:t xml:space="preserve"> (traçabilité, continuité des soins, confidentialité)</w:t>
      </w:r>
      <w:r>
        <w:rPr>
          <w:rFonts w:ascii="Calibri" w:hAnsi="Calibri" w:cs="Calibri"/>
          <w:lang w:val="fr-FR"/>
        </w:rPr>
        <w:t>.</w:t>
      </w:r>
    </w:p>
    <w:p w14:paraId="48B69A6A" w14:textId="77777777" w:rsidR="005C0756" w:rsidRDefault="00EE31C9" w:rsidP="005C0756">
      <w:pPr>
        <w:pStyle w:val="Corpsdetexte"/>
        <w:jc w:val="both"/>
        <w:rPr>
          <w:rFonts w:ascii="Calibri" w:hAnsi="Calibri" w:cs="Calibri"/>
          <w:b/>
          <w:bCs/>
          <w:lang w:val="fr-FR"/>
        </w:rPr>
      </w:pPr>
      <w:r w:rsidRPr="005C0756">
        <w:rPr>
          <w:rFonts w:ascii="Calibri" w:hAnsi="Calibri" w:cs="Calibri"/>
          <w:b/>
          <w:bCs/>
          <w:lang w:val="fr-FR"/>
        </w:rPr>
        <w:t>Pourquoi ce sujet est pertinent pour MERISE</w:t>
      </w:r>
      <w:r w:rsidR="005C0756">
        <w:rPr>
          <w:rFonts w:ascii="Calibri" w:hAnsi="Calibri" w:cs="Calibri"/>
          <w:b/>
          <w:bCs/>
          <w:lang w:val="fr-FR"/>
        </w:rPr>
        <w:t> ?</w:t>
      </w:r>
    </w:p>
    <w:p w14:paraId="63E6A095" w14:textId="77777777" w:rsidR="005C0756" w:rsidRDefault="005C0756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 xml:space="preserve">La première raison est que les </w:t>
      </w:r>
      <w:r>
        <w:rPr>
          <w:rFonts w:ascii="Calibri" w:hAnsi="Calibri" w:cs="Calibri"/>
          <w:b/>
          <w:bCs/>
          <w:lang w:val="fr-FR"/>
        </w:rPr>
        <w:t>p</w:t>
      </w:r>
      <w:r w:rsidR="00EE31C9" w:rsidRPr="005C0756">
        <w:rPr>
          <w:rFonts w:ascii="Calibri" w:hAnsi="Calibri" w:cs="Calibri"/>
          <w:b/>
          <w:bCs/>
          <w:lang w:val="fr-FR"/>
        </w:rPr>
        <w:t xml:space="preserve">rocessus métier </w:t>
      </w:r>
      <w:r>
        <w:rPr>
          <w:rFonts w:ascii="Calibri" w:hAnsi="Calibri" w:cs="Calibri"/>
          <w:b/>
          <w:bCs/>
          <w:lang w:val="fr-FR"/>
        </w:rPr>
        <w:t xml:space="preserve">sont </w:t>
      </w:r>
      <w:r w:rsidR="00EE31C9" w:rsidRPr="005C0756">
        <w:rPr>
          <w:rFonts w:ascii="Calibri" w:hAnsi="Calibri" w:cs="Calibri"/>
          <w:b/>
          <w:bCs/>
          <w:lang w:val="fr-FR"/>
        </w:rPr>
        <w:t>clairs et reliés</w:t>
      </w:r>
      <w:r w:rsidR="00EE31C9" w:rsidRPr="005C0756">
        <w:rPr>
          <w:rFonts w:ascii="Calibri" w:hAnsi="Calibri" w:cs="Calibri"/>
          <w:lang w:val="fr-FR"/>
        </w:rPr>
        <w:t xml:space="preserve"> (consulta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diagnostics </w:t>
      </w:r>
      <w:r>
        <w:rPr>
          <w:rFonts w:ascii="Calibri" w:hAnsi="Calibri" w:cs="Calibri"/>
          <w:lang w:val="fr-FR"/>
        </w:rPr>
        <w:t>-&gt;</w:t>
      </w:r>
      <w:r w:rsidR="00EE31C9" w:rsidRPr="005C0756">
        <w:rPr>
          <w:rFonts w:ascii="Calibri" w:hAnsi="Calibri" w:cs="Calibri"/>
          <w:lang w:val="fr-FR"/>
        </w:rPr>
        <w:t xml:space="preserve"> analyse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prescrip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interven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hospitalisations) facilitant l’identification des entités/associations et des cardinalités. </w:t>
      </w:r>
    </w:p>
    <w:p w14:paraId="2842CDE4" w14:textId="3FC7A618" w:rsidR="005F1D58" w:rsidRDefault="009E132B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lastRenderedPageBreak/>
        <w:t>La deuxième raison est celle de l’</w:t>
      </w:r>
      <w:r w:rsidRPr="005C0756">
        <w:rPr>
          <w:rFonts w:ascii="Calibri" w:hAnsi="Calibri" w:cs="Calibri"/>
          <w:b/>
          <w:bCs/>
          <w:lang w:val="fr-FR"/>
        </w:rPr>
        <w:t>hétérogén</w:t>
      </w:r>
      <w:r>
        <w:rPr>
          <w:rFonts w:ascii="Calibri" w:hAnsi="Calibri" w:cs="Calibri"/>
          <w:b/>
          <w:bCs/>
          <w:lang w:val="fr-FR"/>
        </w:rPr>
        <w:t xml:space="preserve">éité des données </w:t>
      </w:r>
      <w:r w:rsidR="00EE31C9" w:rsidRPr="005C0756">
        <w:rPr>
          <w:rFonts w:ascii="Calibri" w:hAnsi="Calibri" w:cs="Calibri"/>
          <w:lang w:val="fr-FR"/>
        </w:rPr>
        <w:t xml:space="preserve">(identités, actes, comptes rendus, résultats) idéales pour distinguer attributs courts </w:t>
      </w:r>
      <w:r w:rsidR="005C0756">
        <w:rPr>
          <w:rFonts w:ascii="Calibri" w:hAnsi="Calibri" w:cs="Calibri"/>
          <w:lang w:val="fr-FR"/>
        </w:rPr>
        <w:t xml:space="preserve">contrairement aux </w:t>
      </w:r>
      <w:r w:rsidR="00EE31C9" w:rsidRPr="005C0756">
        <w:rPr>
          <w:rFonts w:ascii="Calibri" w:hAnsi="Calibri" w:cs="Calibri"/>
          <w:lang w:val="fr-FR"/>
        </w:rPr>
        <w:t xml:space="preserve">longs </w:t>
      </w:r>
      <w:r w:rsidR="005C0756" w:rsidRPr="005C0756">
        <w:rPr>
          <w:rFonts w:ascii="Calibri" w:hAnsi="Calibri" w:cs="Calibri"/>
          <w:lang w:val="fr-FR"/>
        </w:rPr>
        <w:t xml:space="preserve">textes </w:t>
      </w:r>
      <w:r w:rsidR="00EE31C9" w:rsidRPr="005C0756">
        <w:rPr>
          <w:rFonts w:ascii="Calibri" w:hAnsi="Calibri" w:cs="Calibri"/>
          <w:lang w:val="fr-FR"/>
        </w:rPr>
        <w:t>et discuter des choix de typage</w:t>
      </w:r>
      <w:r w:rsidR="005C0756">
        <w:rPr>
          <w:rFonts w:ascii="Calibri" w:hAnsi="Calibri" w:cs="Calibri"/>
          <w:lang w:val="fr-FR"/>
        </w:rPr>
        <w:t xml:space="preserve"> et de </w:t>
      </w:r>
      <w:r w:rsidR="00EE31C9" w:rsidRPr="005C0756">
        <w:rPr>
          <w:rFonts w:ascii="Calibri" w:hAnsi="Calibri" w:cs="Calibri"/>
          <w:lang w:val="fr-FR"/>
        </w:rPr>
        <w:t xml:space="preserve">tailles. </w:t>
      </w:r>
    </w:p>
    <w:p w14:paraId="7239928A" w14:textId="15651963" w:rsidR="00BB5A2E" w:rsidRPr="005C0756" w:rsidRDefault="009E132B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>Ensuite, l’</w:t>
      </w:r>
      <w:r>
        <w:rPr>
          <w:rFonts w:ascii="Calibri" w:hAnsi="Calibri" w:cs="Calibri"/>
          <w:b/>
          <w:bCs/>
          <w:lang w:val="fr-FR"/>
        </w:rPr>
        <w:t>o</w:t>
      </w:r>
      <w:r w:rsidR="00EE31C9" w:rsidRPr="005C0756">
        <w:rPr>
          <w:rFonts w:ascii="Calibri" w:hAnsi="Calibri" w:cs="Calibri"/>
          <w:b/>
          <w:bCs/>
          <w:lang w:val="fr-FR"/>
        </w:rPr>
        <w:t>rganisation par services</w:t>
      </w:r>
      <w:r w:rsidR="00EE31C9" w:rsidRPr="009E132B">
        <w:rPr>
          <w:rFonts w:ascii="Calibri" w:hAnsi="Calibri" w:cs="Calibri"/>
          <w:b/>
          <w:bCs/>
          <w:lang w:val="fr-FR"/>
        </w:rPr>
        <w:t xml:space="preserve"> et acteurs</w:t>
      </w:r>
      <w:r w:rsidR="00EE31C9" w:rsidRPr="005C0756">
        <w:rPr>
          <w:rFonts w:ascii="Calibri" w:hAnsi="Calibri" w:cs="Calibri"/>
          <w:lang w:val="fr-FR"/>
        </w:rPr>
        <w:t xml:space="preserve"> (patients, médecins, équipes) permet</w:t>
      </w:r>
      <w:r>
        <w:rPr>
          <w:rFonts w:ascii="Calibri" w:hAnsi="Calibri" w:cs="Calibri"/>
          <w:lang w:val="fr-FR"/>
        </w:rPr>
        <w:t xml:space="preserve"> </w:t>
      </w:r>
      <w:r w:rsidR="00EE31C9" w:rsidRPr="005C0756">
        <w:rPr>
          <w:rFonts w:ascii="Calibri" w:hAnsi="Calibri" w:cs="Calibri"/>
          <w:lang w:val="fr-FR"/>
        </w:rPr>
        <w:t xml:space="preserve">d’introduire des </w:t>
      </w:r>
      <w:r w:rsidR="00EE31C9" w:rsidRPr="005C0756">
        <w:rPr>
          <w:rFonts w:ascii="Calibri" w:hAnsi="Calibri" w:cs="Calibri"/>
          <w:b/>
          <w:bCs/>
          <w:lang w:val="fr-FR"/>
        </w:rPr>
        <w:t>associations n</w:t>
      </w:r>
      <w:r w:rsidR="00EE31C9" w:rsidRPr="005C0756">
        <w:rPr>
          <w:rFonts w:ascii="Cambria Math" w:hAnsi="Cambria Math" w:cs="Cambria Math"/>
          <w:b/>
          <w:bCs/>
          <w:lang w:val="fr-FR"/>
        </w:rPr>
        <w:t>‑</w:t>
      </w:r>
      <w:r w:rsidR="00EE31C9" w:rsidRPr="005C0756">
        <w:rPr>
          <w:rFonts w:ascii="Calibri" w:hAnsi="Calibri" w:cs="Calibri"/>
          <w:b/>
          <w:bCs/>
          <w:lang w:val="fr-FR"/>
        </w:rPr>
        <w:t>aires</w:t>
      </w:r>
      <w:r>
        <w:rPr>
          <w:rFonts w:ascii="Calibri" w:hAnsi="Calibri" w:cs="Calibri"/>
          <w:lang w:val="fr-FR"/>
        </w:rPr>
        <w:t>.</w:t>
      </w:r>
    </w:p>
    <w:p w14:paraId="66A0EB89" w14:textId="0CB87D2F" w:rsidR="00BB5A2E" w:rsidRPr="009E132B" w:rsidRDefault="005F1D58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 w:rsidRPr="005F1D58">
        <w:rPr>
          <w:rFonts w:ascii="Calibri" w:hAnsi="Calibri" w:cs="Calibri"/>
          <w:lang w:val="fr-FR"/>
        </w:rPr>
        <w:t>Enfin, le dernier volet</w:t>
      </w:r>
      <w:r w:rsidR="009E132B">
        <w:rPr>
          <w:rFonts w:ascii="Calibri" w:hAnsi="Calibri" w:cs="Calibri"/>
          <w:lang w:val="fr-FR"/>
        </w:rPr>
        <w:t xml:space="preserve"> </w:t>
      </w:r>
      <w:r w:rsidRPr="005F1D58">
        <w:rPr>
          <w:rFonts w:ascii="Calibri" w:hAnsi="Calibri" w:cs="Calibri"/>
          <w:lang w:val="fr-FR"/>
        </w:rPr>
        <w:t>est celui de</w:t>
      </w:r>
      <w:r>
        <w:rPr>
          <w:rFonts w:ascii="Calibri" w:hAnsi="Calibri" w:cs="Calibri"/>
          <w:b/>
          <w:bCs/>
          <w:lang w:val="fr-FR"/>
        </w:rPr>
        <w:t xml:space="preserve"> </w:t>
      </w:r>
      <w:r w:rsidR="00EE31C9" w:rsidRPr="005F1D58">
        <w:rPr>
          <w:rFonts w:ascii="Calibri" w:hAnsi="Calibri" w:cs="Calibri"/>
          <w:b/>
          <w:bCs/>
          <w:lang w:val="fr-FR"/>
        </w:rPr>
        <w:t>la confidentialité et l’accès aux données</w:t>
      </w:r>
      <w:r w:rsidR="00EE31C9" w:rsidRPr="005C0756">
        <w:rPr>
          <w:rFonts w:ascii="Calibri" w:hAnsi="Calibri" w:cs="Calibri"/>
          <w:lang w:val="fr-FR"/>
        </w:rPr>
        <w:t xml:space="preserve"> de santé ; notre rapport se limite à des </w:t>
      </w:r>
      <w:r w:rsidR="00EE31C9" w:rsidRPr="005C0756">
        <w:rPr>
          <w:rFonts w:ascii="Calibri" w:hAnsi="Calibri" w:cs="Calibri"/>
          <w:b/>
          <w:bCs/>
          <w:lang w:val="fr-FR"/>
        </w:rPr>
        <w:t>données brutes fictives</w:t>
      </w:r>
      <w:r w:rsidR="009E132B">
        <w:rPr>
          <w:rFonts w:ascii="Calibri" w:hAnsi="Calibri" w:cs="Calibri"/>
          <w:lang w:val="fr-FR"/>
        </w:rPr>
        <w:t xml:space="preserve">. </w:t>
      </w:r>
      <w:r w:rsidR="00EE31C9" w:rsidRPr="005C0756">
        <w:rPr>
          <w:rFonts w:ascii="Calibri" w:hAnsi="Calibri" w:cs="Calibri"/>
          <w:lang w:val="fr-FR"/>
        </w:rPr>
        <w:t>La référence à l’AP</w:t>
      </w:r>
      <w:r w:rsidR="00EE31C9" w:rsidRPr="005C0756">
        <w:rPr>
          <w:rFonts w:ascii="Cambria Math" w:hAnsi="Cambria Math" w:cs="Cambria Math"/>
          <w:lang w:val="fr-FR"/>
        </w:rPr>
        <w:t>‑</w:t>
      </w:r>
      <w:r w:rsidR="00EE31C9" w:rsidRPr="005C0756">
        <w:rPr>
          <w:rFonts w:ascii="Calibri" w:hAnsi="Calibri" w:cs="Calibri"/>
          <w:lang w:val="fr-FR"/>
        </w:rPr>
        <w:t>HP sert uniquement d’</w:t>
      </w:r>
      <w:r w:rsidR="00EE31C9" w:rsidRPr="005C0756">
        <w:rPr>
          <w:rFonts w:ascii="Calibri" w:hAnsi="Calibri" w:cs="Calibri"/>
          <w:b/>
          <w:bCs/>
          <w:lang w:val="fr-FR"/>
        </w:rPr>
        <w:t>inspiration</w:t>
      </w:r>
      <w:r w:rsidR="009E132B">
        <w:rPr>
          <w:rFonts w:ascii="Calibri" w:hAnsi="Calibri" w:cs="Calibri"/>
          <w:lang w:val="fr-FR"/>
        </w:rPr>
        <w:t>.</w:t>
      </w:r>
      <w:bookmarkStart w:id="7" w:name="objectif-du-rendu"/>
      <w:bookmarkEnd w:id="5"/>
    </w:p>
    <w:p w14:paraId="4678C2B5" w14:textId="100CE0DC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8" w:name="prompt-utilisé-résumé"/>
      <w:bookmarkStart w:id="9" w:name="_Toc211258020"/>
      <w:bookmarkEnd w:id="7"/>
      <w:r w:rsidRPr="005C0756">
        <w:rPr>
          <w:rFonts w:ascii="Calibri" w:hAnsi="Calibri" w:cs="Calibri"/>
          <w:lang w:val="fr-FR"/>
        </w:rPr>
        <w:t>Prompt utilisé</w:t>
      </w:r>
      <w:bookmarkEnd w:id="9"/>
    </w:p>
    <w:p w14:paraId="3610276F" w14:textId="11A1CFAF" w:rsidR="009E132B" w:rsidRPr="00AB1BCC" w:rsidRDefault="00AB1BCC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« 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Tu travailles dans le domaine d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la gestion hospitalière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Ton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a comme activité d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soigner les patients, établir des diagnostics, réaliser des analyses, assurer un suivi médical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C’est un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établissement de santé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comm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l’hôpital Cochin, l’hôpital Pasteur ou l’hôpital Européen Georges-Pompidou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Ce système d’information nous permettra de gérer tout le parcours du patient tel que les consultations, les médecins traitants, le détails des interventions ainsi que tous les services médicaux. Inspire-toi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de l’article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suivant : https://www.aphp.fr/recherche-et-innovation/je-fais-de-la-recherche/lentrepot-de-donnees-de-sante-de-lap-hp</w:t>
      </w:r>
    </w:p>
    <w:p w14:paraId="24C5A0DF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Ton </w:t>
      </w:r>
      <w:r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 veut appliquer MERISE pour concevoir un système d'information. Tu es chargé de la partie analyse, c’est-à-dire de collecter les besoins auprès de l’entreprise. Elle a fait appel à un étudiant en ingénierie informatique pour réaliser ce projet, tu dois lui fournir les informations nécessaires pour qu’il applique ensuite lui-même les étapes suivantes de conception et développement de la base de données. </w:t>
      </w:r>
    </w:p>
    <w:p w14:paraId="4CB952CB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D’abord, établis les règles de gestions des données de ton </w:t>
      </w:r>
      <w:r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Pr="00AB1BCC">
        <w:rPr>
          <w:rFonts w:ascii="Calibri" w:hAnsi="Calibri" w:cs="Calibri"/>
          <w:b/>
          <w:bCs/>
          <w:i/>
          <w:iCs/>
          <w:lang w:val="fr-FR"/>
        </w:rPr>
        <w:t>, sous la forme d'une liste à puce. Elle doit correspondre aux informations que fournit quelqu’un qui connaît le fonctionnement de l’entreprise, mais pas comment se construit un système d’informations.</w:t>
      </w:r>
    </w:p>
    <w:p w14:paraId="7CAA1008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Ensuite, à partir de ces règles, fournis un dictionnaire de données brutes avec les colonnes suivantes, regroupées dans un tableau : signification de la donnée, type, taille en nombre de caractères ou de chiffres. Il doit y avoir entre 25 et 35 données. Il sert à fournir des informations supplémentaires sur chaque données (taille et type) mais sans a priori sur comment les données vont être modélisées ensuite.</w:t>
      </w:r>
    </w:p>
    <w:p w14:paraId="2335FE64" w14:textId="76C0E88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Fournis donc les règles de gestion et le dictionnaire de données.</w:t>
      </w:r>
      <w:r w:rsidR="00AB1BCC" w:rsidRPr="00AB1BCC">
        <w:rPr>
          <w:rFonts w:ascii="Calibri" w:hAnsi="Calibri" w:cs="Calibri"/>
          <w:b/>
          <w:bCs/>
          <w:i/>
          <w:iCs/>
          <w:lang w:val="fr-FR"/>
        </w:rPr>
        <w:t> »</w:t>
      </w:r>
    </w:p>
    <w:p w14:paraId="7662A094" w14:textId="77777777" w:rsidR="00A63F2F" w:rsidRDefault="00A63F2F" w:rsidP="00A63F2F">
      <w:pPr>
        <w:pStyle w:val="Titre2"/>
        <w:rPr>
          <w:rFonts w:ascii="Calibri" w:hAnsi="Calibri" w:cs="Calibri"/>
          <w:lang w:val="fr-FR"/>
        </w:rPr>
      </w:pPr>
      <w:bookmarkStart w:id="10" w:name="règles-de-gestion-côté-métier"/>
      <w:bookmarkEnd w:id="8"/>
    </w:p>
    <w:p w14:paraId="26D45FD3" w14:textId="1F38E622" w:rsidR="00A63F2F" w:rsidRPr="005C0756" w:rsidRDefault="00A63F2F" w:rsidP="00A63F2F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11" w:name="_Toc211258021"/>
      <w:r>
        <w:rPr>
          <w:rFonts w:ascii="Calibri" w:hAnsi="Calibri" w:cs="Calibri"/>
          <w:lang w:val="fr-FR"/>
        </w:rPr>
        <w:t>Résultat du prompt</w:t>
      </w:r>
      <w:bookmarkEnd w:id="11"/>
    </w:p>
    <w:p w14:paraId="6957A3D1" w14:textId="77777777" w:rsidR="00AB1BCC" w:rsidRPr="00AB1BCC" w:rsidRDefault="00AB1BCC" w:rsidP="00AB1BCC">
      <w:pPr>
        <w:pStyle w:val="Corpsdetexte"/>
        <w:rPr>
          <w:b/>
          <w:bCs/>
          <w:lang w:val="fr-FR"/>
        </w:rPr>
      </w:pPr>
      <w:r w:rsidRPr="00AB1BCC">
        <w:rPr>
          <w:b/>
          <w:bCs/>
          <w:lang w:val="fr-FR"/>
        </w:rPr>
        <w:t>Règles de gestion des données de l’hôpital</w:t>
      </w:r>
    </w:p>
    <w:p w14:paraId="6234692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lastRenderedPageBreak/>
        <w:t>Chaque patient possède une identité unique (nom, prénom, date de naissance, sexe, numéro de sécurité sociale).</w:t>
      </w:r>
    </w:p>
    <w:p w14:paraId="0FB21FE3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coordonnées d’un patient (adresse, téléphone, email) doivent être enregistrées pour permettre le suivi et la communication.</w:t>
      </w:r>
    </w:p>
    <w:p w14:paraId="3F7DF579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eut être suivi par un ou plusieurs médecins traitants.</w:t>
      </w:r>
    </w:p>
    <w:p w14:paraId="5E3EEAA9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 médecin peut suivre plusieurs patients.</w:t>
      </w:r>
    </w:p>
    <w:p w14:paraId="2EBD4F1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peuvent avoir des consultations médicales dans différents services (cardiologie, urgences, radiologie, etc.).</w:t>
      </w:r>
    </w:p>
    <w:p w14:paraId="2F8F8B8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consultation est associée à un patient, un médecin et une date précise.</w:t>
      </w:r>
    </w:p>
    <w:p w14:paraId="30E7BA8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e consultation peut donner lieu à un diagnostic.</w:t>
      </w:r>
    </w:p>
    <w:p w14:paraId="44EB2DF3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 diagnostic peut être lié à plusieurs consultations du même patient.</w:t>
      </w:r>
    </w:p>
    <w:p w14:paraId="0D4E8E8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Des analyses médicales (biologiques, radiologiques, etc.) peuvent être prescrites lors d’une consultation.</w:t>
      </w:r>
    </w:p>
    <w:p w14:paraId="19BDD2CB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analyse est associée à un patient et comporte une date, un type d’examen et des résultats.</w:t>
      </w:r>
    </w:p>
    <w:p w14:paraId="224C66C0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interventions chirurgicales sont planifiées et réalisées par un ou plusieurs médecins.</w:t>
      </w:r>
    </w:p>
    <w:p w14:paraId="680EA5A5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intervention est associée à un patient, une date, un service hospitalier et peut avoir des comptes rendus.</w:t>
      </w:r>
    </w:p>
    <w:p w14:paraId="14F5993D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eut être hospitalisé, avec une date d’entrée, une date de sortie et un service d’hospitalisation.</w:t>
      </w:r>
    </w:p>
    <w:p w14:paraId="2D047B06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peuvent recevoir des prescriptions médicales (médicaments, soins).</w:t>
      </w:r>
    </w:p>
    <w:p w14:paraId="1FF0620F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rescriptions sont faites par un médecin pour un patient donné, avec indication de la posologie et de la durée du traitement.</w:t>
      </w:r>
    </w:p>
    <w:p w14:paraId="63EE9ADC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médecin possède une identité (nom, prénom), une spécialité et des coordonnées professionnelles.</w:t>
      </w:r>
    </w:p>
    <w:p w14:paraId="53B7D9B7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services médicaux de l’hôpital (ex. : cardiologie, oncologie, urgences, imagerie) regroupent plusieurs médecins et accueillent plusieurs patients.</w:t>
      </w:r>
    </w:p>
    <w:p w14:paraId="4F281B9E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suivis médicaux doivent conserver un historique (consultations, analyses, interventions, prescriptions).</w:t>
      </w:r>
    </w:p>
    <w:p w14:paraId="50B869F1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acte médical (consultation, analyse, intervention) doit être daté et identifié.</w:t>
      </w:r>
    </w:p>
    <w:p w14:paraId="4DC531D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lastRenderedPageBreak/>
        <w:t>Les patients disposent d’un dossier médical unique, regroupant l’ensemble des informations les concernant.</w:t>
      </w:r>
    </w:p>
    <w:p w14:paraId="2115150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 dossier médical peut être consulté par les médecins autorisés uniquement.</w:t>
      </w:r>
    </w:p>
    <w:p w14:paraId="40D3F81F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Des numéros d’identification uniques doivent être attribués aux patients, aux médecins et aux services.</w:t>
      </w:r>
    </w:p>
    <w:p w14:paraId="1EE2838C" w14:textId="16E99B0E" w:rsidR="00AB1BCC" w:rsidRPr="00AB1BCC" w:rsidRDefault="00AB1BCC" w:rsidP="00AB1BCC">
      <w:pPr>
        <w:pStyle w:val="Corpsdetexte"/>
        <w:rPr>
          <w:lang w:val="fr-FR"/>
        </w:rPr>
      </w:pPr>
    </w:p>
    <w:p w14:paraId="72DD53DE" w14:textId="77777777" w:rsidR="00AB1BCC" w:rsidRPr="00AB1BCC" w:rsidRDefault="00AB1BCC" w:rsidP="00AB1BCC">
      <w:pPr>
        <w:pStyle w:val="Corpsdetexte"/>
        <w:rPr>
          <w:b/>
          <w:bCs/>
          <w:lang w:val="fr-FR"/>
        </w:rPr>
      </w:pPr>
      <w:r w:rsidRPr="00AB1BCC">
        <w:rPr>
          <w:b/>
          <w:bCs/>
          <w:lang w:val="fr-FR"/>
        </w:rPr>
        <w:t>Dictionnaire de données brut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12"/>
        <w:gridCol w:w="1809"/>
        <w:gridCol w:w="689"/>
      </w:tblGrid>
      <w:tr w:rsidR="00AB1BCC" w:rsidRPr="00AB1BCC" w14:paraId="5982B97E" w14:textId="77777777" w:rsidTr="00AB1BCC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76CD3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Signification de la donné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6BA2F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18D9E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Taille</w:t>
            </w:r>
          </w:p>
        </w:tc>
      </w:tr>
      <w:tr w:rsidR="00AB1BCC" w:rsidRPr="00AB1BCC" w14:paraId="59001470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3017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C4B9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728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4049E79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CF3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o de sécurité soci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BA41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29AD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3115F7A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6776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om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E90D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66DF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D5862A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B51E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rénom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1211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069D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489642E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E41F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de naiss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586A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ACFE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087BBFA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1996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Sex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68CB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aractè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1E85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</w:t>
            </w:r>
          </w:p>
        </w:tc>
      </w:tr>
      <w:tr w:rsidR="00AB1BCC" w:rsidRPr="00AB1BCC" w14:paraId="2CAA04D9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465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dress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BDEF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63FC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0</w:t>
            </w:r>
          </w:p>
        </w:tc>
      </w:tr>
      <w:tr w:rsidR="00AB1BCC" w:rsidRPr="00AB1BCC" w14:paraId="21A2802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8B1D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Vill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BDAC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5C5C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7EF90D57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B05A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de pos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494F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36B5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</w:t>
            </w:r>
          </w:p>
        </w:tc>
      </w:tr>
      <w:tr w:rsidR="00AB1BCC" w:rsidRPr="00AB1BCC" w14:paraId="586CF2C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1B9A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éléphon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CA0B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EBD9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62CF60E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B4FE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Email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4476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4EE8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4D5AD0D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61A4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AAF6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87A5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5CCBA210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ADBD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Nom du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18E9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91B5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776A9A04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5339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rénom du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8809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A1A2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98BF264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386B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Spécialité médic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3C65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BCED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77DA56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EB4B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éléphone professionnel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7371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8E45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2DA4DCB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FC75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Email professionnel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F742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6E4D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6367410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3906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service médi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77CF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0BB8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</w:t>
            </w:r>
          </w:p>
        </w:tc>
      </w:tr>
      <w:tr w:rsidR="00AB1BCC" w:rsidRPr="00AB1BCC" w14:paraId="77ECE54E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65D3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om du service médi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3FA1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E847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1956345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5C8E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878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32DF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6E2DB69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3E56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3449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ABE2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A46C437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258D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Motif de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A49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24FA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200</w:t>
            </w:r>
          </w:p>
        </w:tc>
      </w:tr>
      <w:tr w:rsidR="00AB1BCC" w:rsidRPr="00AB1BCC" w14:paraId="2EEEDFAE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21FD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mpte rendu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C34E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550F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0</w:t>
            </w:r>
          </w:p>
        </w:tc>
      </w:tr>
      <w:tr w:rsidR="00AB1BCC" w:rsidRPr="00AB1BCC" w14:paraId="62F4B1C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7DD8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diagno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AF45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C751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615759A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4B83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Libellé diagno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D0F0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60D4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200</w:t>
            </w:r>
          </w:p>
        </w:tc>
      </w:tr>
      <w:tr w:rsidR="00AB1BCC" w:rsidRPr="00AB1BCC" w14:paraId="11C323C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D3E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93C8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2F6C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0408CD72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0D44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ype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C5DB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5137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7681EE0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E510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73F6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72AC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7C4D459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4D4C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Résultat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3176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6A1A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0</w:t>
            </w:r>
          </w:p>
        </w:tc>
      </w:tr>
      <w:tr w:rsidR="00AB1BCC" w:rsidRPr="00AB1BCC" w14:paraId="3E468B5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08D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D86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5EA9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10D972D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C373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EEBB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5577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62DD09F1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71FF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yp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0E36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0962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5F4DEEE1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3501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mpte rendu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497F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794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0</w:t>
            </w:r>
          </w:p>
        </w:tc>
      </w:tr>
      <w:tr w:rsidR="00AB1BCC" w:rsidRPr="00AB1BCC" w14:paraId="5201A462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21A6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B09F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A96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78E0043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C342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entrée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9428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A6C7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7DCBA8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FCEC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sortie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BDBA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6036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4145865D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C33B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prescrip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8E48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4AC5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2BBC652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06D1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Médicament prescr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4B90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46E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3B84FF3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0B94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osolog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15A5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2E12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68D5F66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D87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urée trait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C6EF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A0D1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</w:tbl>
    <w:p w14:paraId="735A2088" w14:textId="1CA9E54E" w:rsidR="00AB1BCC" w:rsidRPr="00AB1BCC" w:rsidRDefault="00AB1BCC" w:rsidP="00AB1BCC">
      <w:pPr>
        <w:pStyle w:val="Corpsdetexte"/>
        <w:rPr>
          <w:lang w:val="fr-FR"/>
        </w:rPr>
      </w:pPr>
      <w:r w:rsidRPr="00AB1BCC">
        <w:rPr>
          <w:lang w:val="fr-FR"/>
        </w:rPr>
        <w:t>Cela fait 35 données, bien adaptées pour que l’étudiant en informatique puisse ensuite construire le MCD et le MLD dans MERISE.</w:t>
      </w:r>
    </w:p>
    <w:bookmarkEnd w:id="0"/>
    <w:bookmarkEnd w:id="10"/>
    <w:p w14:paraId="3E8F4F15" w14:textId="77777777" w:rsidR="00AB1BCC" w:rsidRPr="00AB1BCC" w:rsidRDefault="00AB1BCC" w:rsidP="00AB1BCC">
      <w:pPr>
        <w:pStyle w:val="Corpsdetexte"/>
        <w:rPr>
          <w:lang w:val="fr-FR"/>
        </w:rPr>
      </w:pPr>
    </w:p>
    <w:sectPr w:rsidR="00AB1BCC" w:rsidRPr="00AB1BCC">
      <w:headerReference w:type="default" r:id="rId7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291114" w14:textId="77777777" w:rsidR="00F1038D" w:rsidRDefault="00F1038D" w:rsidP="005C0756">
      <w:pPr>
        <w:spacing w:after="0"/>
      </w:pPr>
      <w:r>
        <w:separator/>
      </w:r>
    </w:p>
  </w:endnote>
  <w:endnote w:type="continuationSeparator" w:id="0">
    <w:p w14:paraId="2D02B774" w14:textId="77777777" w:rsidR="00F1038D" w:rsidRDefault="00F1038D" w:rsidP="005C0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8E647C" w14:textId="77777777" w:rsidR="00F1038D" w:rsidRDefault="00F1038D" w:rsidP="005C0756">
      <w:pPr>
        <w:spacing w:after="0"/>
      </w:pPr>
      <w:r>
        <w:separator/>
      </w:r>
    </w:p>
  </w:footnote>
  <w:footnote w:type="continuationSeparator" w:id="0">
    <w:p w14:paraId="0B293223" w14:textId="77777777" w:rsidR="00F1038D" w:rsidRDefault="00F1038D" w:rsidP="005C0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B7564" w14:textId="0DBAC6A7" w:rsidR="005C0756" w:rsidRDefault="005C0756">
    <w:pPr>
      <w:pStyle w:val="En-tte"/>
    </w:pPr>
    <w:r>
      <w:t>Malak MOUKHLISSE</w:t>
    </w:r>
  </w:p>
  <w:p w14:paraId="78C31343" w14:textId="356990BD" w:rsidR="005C0756" w:rsidRDefault="005C0756">
    <w:pPr>
      <w:pStyle w:val="En-tte"/>
    </w:pPr>
    <w:r>
      <w:t>Guillaume PEN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566B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FA10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282B30"/>
    <w:multiLevelType w:val="hybridMultilevel"/>
    <w:tmpl w:val="41407F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41439"/>
    <w:multiLevelType w:val="multilevel"/>
    <w:tmpl w:val="1BD62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467F7C"/>
    <w:multiLevelType w:val="hybridMultilevel"/>
    <w:tmpl w:val="802206B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4984728">
    <w:abstractNumId w:val="0"/>
  </w:num>
  <w:num w:numId="2" w16cid:durableId="668603398">
    <w:abstractNumId w:val="1"/>
  </w:num>
  <w:num w:numId="3" w16cid:durableId="1556618217">
    <w:abstractNumId w:val="1"/>
  </w:num>
  <w:num w:numId="4" w16cid:durableId="705250717">
    <w:abstractNumId w:val="1"/>
  </w:num>
  <w:num w:numId="5" w16cid:durableId="1330674714">
    <w:abstractNumId w:val="1"/>
  </w:num>
  <w:num w:numId="6" w16cid:durableId="159152903">
    <w:abstractNumId w:val="1"/>
  </w:num>
  <w:num w:numId="7" w16cid:durableId="1630162929">
    <w:abstractNumId w:val="2"/>
  </w:num>
  <w:num w:numId="8" w16cid:durableId="1739008973">
    <w:abstractNumId w:val="4"/>
  </w:num>
  <w:num w:numId="9" w16cid:durableId="6270540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A2E"/>
    <w:rsid w:val="00185E21"/>
    <w:rsid w:val="004C2945"/>
    <w:rsid w:val="005C0756"/>
    <w:rsid w:val="005F1D58"/>
    <w:rsid w:val="009E132B"/>
    <w:rsid w:val="00A63F2F"/>
    <w:rsid w:val="00AA6F50"/>
    <w:rsid w:val="00AB1BCC"/>
    <w:rsid w:val="00BB5A2E"/>
    <w:rsid w:val="00CA11EF"/>
    <w:rsid w:val="00EE31C9"/>
    <w:rsid w:val="00F10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A1FF60"/>
  <w15:docId w15:val="{595B3D6A-E491-44D8-BF58-B77B1F3A5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5C075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5C0756"/>
  </w:style>
  <w:style w:type="paragraph" w:styleId="Pieddepage">
    <w:name w:val="footer"/>
    <w:basedOn w:val="Normal"/>
    <w:link w:val="PieddepageCar"/>
    <w:rsid w:val="005C075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5C0756"/>
  </w:style>
  <w:style w:type="paragraph" w:styleId="Paragraphedeliste">
    <w:name w:val="List Paragraph"/>
    <w:basedOn w:val="Normal"/>
    <w:rsid w:val="009E132B"/>
    <w:pPr>
      <w:ind w:left="720"/>
      <w:contextualSpacing/>
    </w:pPr>
  </w:style>
  <w:style w:type="paragraph" w:styleId="TM1">
    <w:name w:val="toc 1"/>
    <w:basedOn w:val="Normal"/>
    <w:next w:val="Normal"/>
    <w:autoRedefine/>
    <w:uiPriority w:val="39"/>
    <w:rsid w:val="00A63F2F"/>
    <w:pPr>
      <w:spacing w:after="100"/>
    </w:pPr>
  </w:style>
  <w:style w:type="paragraph" w:styleId="TM2">
    <w:name w:val="toc 2"/>
    <w:basedOn w:val="Normal"/>
    <w:next w:val="Normal"/>
    <w:autoRedefine/>
    <w:uiPriority w:val="39"/>
    <w:rsid w:val="00A63F2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28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Torjman</dc:creator>
  <cp:keywords/>
  <cp:lastModifiedBy>Guillaume PENN</cp:lastModifiedBy>
  <cp:revision>4</cp:revision>
  <dcterms:created xsi:type="dcterms:W3CDTF">2025-10-05T18:03:00Z</dcterms:created>
  <dcterms:modified xsi:type="dcterms:W3CDTF">2025-10-13T12:27:00Z</dcterms:modified>
</cp:coreProperties>
</file>